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exp(Beta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95% CI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CMS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EC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ECMELL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2, 1.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ximal AKI stadi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 ak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3, 1.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3, 1.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8, 1.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CMS group * Maximal AKI stadi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ECMELLA * S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0, 1.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ECMELLA * S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9, 1.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ECMELLA * S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4, 1.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91</w:t>
            </w:r>
          </w:p>
        </w:tc>
      </w:tr>
      <w:tr>
        <w:trPr>
          <w:cantSplit/>
        </w:trPr>
        <w:tc>
          <w:tcPr>
            <w:gridSpan w:val="4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CI = Confidence Interval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1-09T16:15:53Z</dcterms:created>
  <dcterms:modified xsi:type="dcterms:W3CDTF">2024-01-09T16:15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